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96F82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641C8">
        <w:rPr>
          <w:rFonts w:ascii="Times New Roman" w:eastAsia="Times New Roman" w:hAnsi="Times New Roman" w:cs="Times New Roman"/>
          <w:b/>
          <w:bCs/>
          <w:sz w:val="36"/>
          <w:szCs w:val="36"/>
        </w:rPr>
        <w:t>Case Study: Coding Screening Using Pharmacy Claims Processing App</w:t>
      </w:r>
    </w:p>
    <w:p w14:paraId="3F679542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641C8">
        <w:rPr>
          <w:rFonts w:ascii="Times New Roman" w:eastAsia="Times New Roman" w:hAnsi="Times New Roman" w:cs="Times New Roman"/>
          <w:b/>
          <w:bCs/>
          <w:sz w:val="27"/>
          <w:szCs w:val="27"/>
        </w:rPr>
        <w:t>Background</w:t>
      </w:r>
    </w:p>
    <w:p w14:paraId="03D5E650" w14:textId="64582346" w:rsidR="005641C8" w:rsidRPr="005641C8" w:rsidRDefault="005641C8" w:rsidP="5B7E90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5B7E9085">
        <w:rPr>
          <w:rFonts w:ascii="Times New Roman" w:eastAsia="Times New Roman" w:hAnsi="Times New Roman" w:cs="Times New Roman"/>
          <w:sz w:val="24"/>
          <w:szCs w:val="24"/>
        </w:rPr>
        <w:t xml:space="preserve">To assess engineering candidates’ ability to design and implement scalable, production-grade systems, we introduced a coding screening challenge. The challenge centers around </w:t>
      </w:r>
      <w:r w:rsidRPr="5B7E9085">
        <w:rPr>
          <w:rFonts w:ascii="Times New Roman" w:eastAsia="Times New Roman" w:hAnsi="Times New Roman" w:cs="Times New Roman"/>
          <w:b/>
          <w:bCs/>
          <w:sz w:val="24"/>
          <w:szCs w:val="24"/>
        </w:rPr>
        <w:t>building a real-world pharmacy claims processing system</w:t>
      </w:r>
      <w:r w:rsidRPr="5B7E9085">
        <w:rPr>
          <w:rFonts w:ascii="Times New Roman" w:eastAsia="Times New Roman" w:hAnsi="Times New Roman" w:cs="Times New Roman"/>
          <w:sz w:val="24"/>
          <w:szCs w:val="24"/>
        </w:rPr>
        <w:t xml:space="preserve"> using modern Java and Spring technologies, designed to run on Kubernetes. </w:t>
      </w:r>
    </w:p>
    <w:p w14:paraId="3FF13CAA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641C8">
        <w:rPr>
          <w:rFonts w:ascii="Times New Roman" w:eastAsia="Times New Roman" w:hAnsi="Times New Roman" w:cs="Times New Roman"/>
          <w:b/>
          <w:bCs/>
          <w:sz w:val="27"/>
          <w:szCs w:val="27"/>
        </w:rPr>
        <w:t>The Coding Challenge</w:t>
      </w:r>
    </w:p>
    <w:p w14:paraId="24B1290A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Problem Statement</w:t>
      </w:r>
    </w:p>
    <w:p w14:paraId="3B8031F6" w14:textId="77777777" w:rsidR="005641C8" w:rsidRPr="005641C8" w:rsidRDefault="005641C8" w:rsidP="005641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Candidates are asked to create an application that:</w:t>
      </w:r>
    </w:p>
    <w:p w14:paraId="40096F3A" w14:textId="77777777" w:rsidR="005641C8" w:rsidRPr="005641C8" w:rsidRDefault="005641C8" w:rsidP="005641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Accepts pharmacy claims containing:</w:t>
      </w:r>
    </w:p>
    <w:p w14:paraId="44FCDB23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Patient Information</w:t>
      </w:r>
    </w:p>
    <w:p w14:paraId="336FAA1A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Claim Information</w:t>
      </w:r>
    </w:p>
    <w:p w14:paraId="5DDD7FDC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Claim Cost</w:t>
      </w:r>
    </w:p>
    <w:p w14:paraId="157F01A7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Insurance Coverage</w:t>
      </w:r>
    </w:p>
    <w:p w14:paraId="446F1845" w14:textId="77777777" w:rsidR="005641C8" w:rsidRPr="005641C8" w:rsidRDefault="005641C8" w:rsidP="005641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Monitors a queue/topic where live claims are rou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lively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502D62C" w14:textId="77777777" w:rsidR="005641C8" w:rsidRPr="005641C8" w:rsidRDefault="005641C8" w:rsidP="005641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For each claim:</w:t>
      </w:r>
    </w:p>
    <w:p w14:paraId="08DF3E4A" w14:textId="77777777" w:rsidR="005641C8" w:rsidRPr="005641C8" w:rsidRDefault="00EA4556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pplies business rules using an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pen sourc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rule engine </w:t>
      </w:r>
      <w:r w:rsidR="005641C8" w:rsidRPr="005641C8">
        <w:rPr>
          <w:rFonts w:ascii="Times New Roman" w:eastAsia="Times New Roman" w:hAnsi="Times New Roman" w:cs="Times New Roman"/>
          <w:sz w:val="24"/>
          <w:szCs w:val="24"/>
        </w:rPr>
        <w:t>(e.g. pharmacy ID, customer ID, type of claim, insurance policy).</w:t>
      </w:r>
    </w:p>
    <w:p w14:paraId="77654A5C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tores claims in a relational database.</w:t>
      </w:r>
    </w:p>
    <w:p w14:paraId="03E2B572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Publishes the processed claim to an internal queue/topic.</w:t>
      </w:r>
    </w:p>
    <w:p w14:paraId="2B577A02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Marks the claim status (e.g. </w:t>
      </w:r>
      <w:r w:rsidRPr="005641C8">
        <w:rPr>
          <w:rFonts w:ascii="Courier New" w:eastAsia="Times New Roman" w:hAnsi="Courier New" w:cs="Courier New"/>
          <w:sz w:val="20"/>
          <w:szCs w:val="20"/>
        </w:rPr>
        <w:t>PROCESSED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641C8">
        <w:rPr>
          <w:rFonts w:ascii="Courier New" w:eastAsia="Times New Roman" w:hAnsi="Courier New" w:cs="Courier New"/>
          <w:sz w:val="20"/>
          <w:szCs w:val="20"/>
        </w:rPr>
        <w:t>ERROR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>) in the DB.</w:t>
      </w:r>
    </w:p>
    <w:p w14:paraId="55F05CEB" w14:textId="77777777" w:rsidR="005641C8" w:rsidRPr="005641C8" w:rsidRDefault="005641C8" w:rsidP="005641C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Handles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erroneous claims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by:</w:t>
      </w:r>
    </w:p>
    <w:p w14:paraId="01297413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toring them in a separate table.</w:t>
      </w:r>
    </w:p>
    <w:p w14:paraId="2E56A211" w14:textId="77777777" w:rsidR="005641C8" w:rsidRPr="005641C8" w:rsidRDefault="005641C8" w:rsidP="005641C8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Returning them to the queue/topic for retry (with configurable retry count).</w:t>
      </w:r>
    </w:p>
    <w:p w14:paraId="4C94439D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Bonus Tasks</w:t>
      </w:r>
    </w:p>
    <w:p w14:paraId="6EF2B06B" w14:textId="77777777" w:rsidR="005641C8" w:rsidRPr="005641C8" w:rsidRDefault="005641C8" w:rsidP="005641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Generate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daily report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showing:</w:t>
      </w:r>
    </w:p>
    <w:p w14:paraId="6F66DAE0" w14:textId="77777777" w:rsidR="005641C8" w:rsidRPr="005641C8" w:rsidRDefault="005641C8" w:rsidP="005641C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Number of claims received.</w:t>
      </w:r>
    </w:p>
    <w:p w14:paraId="57E7B3B1" w14:textId="77777777" w:rsidR="005641C8" w:rsidRPr="005641C8" w:rsidRDefault="005641C8" w:rsidP="005641C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Number of claims processed.</w:t>
      </w:r>
    </w:p>
    <w:p w14:paraId="6EE571ED" w14:textId="77777777" w:rsidR="005641C8" w:rsidRPr="005641C8" w:rsidRDefault="005641C8" w:rsidP="005641C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Generate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invoice-style report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3508F20" w14:textId="77777777" w:rsidR="005641C8" w:rsidRPr="005641C8" w:rsidRDefault="005641C8" w:rsidP="005641C8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Count of pharmacies to be paid and their total claim amounts.</w:t>
      </w:r>
    </w:p>
    <w:p w14:paraId="748FAC8B" w14:textId="77777777" w:rsidR="005641C8" w:rsidRPr="005641C8" w:rsidRDefault="00CC1AE7" w:rsidP="005641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1DA6452B">
          <v:rect id="_x0000_i1025" style="width:0;height:1.5pt" o:hralign="center" o:hrstd="t" o:hr="t" fillcolor="#a0a0a0" stroked="f"/>
        </w:pict>
      </w:r>
    </w:p>
    <w:p w14:paraId="46DB3C51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641C8">
        <w:rPr>
          <w:rFonts w:ascii="Times New Roman" w:eastAsia="Times New Roman" w:hAnsi="Times New Roman" w:cs="Times New Roman"/>
          <w:b/>
          <w:bCs/>
          <w:sz w:val="27"/>
          <w:szCs w:val="27"/>
        </w:rPr>
        <w:t>Technical Requirements</w:t>
      </w:r>
    </w:p>
    <w:p w14:paraId="63A5D7F3" w14:textId="77777777" w:rsidR="005641C8" w:rsidRPr="005641C8" w:rsidRDefault="005641C8" w:rsidP="005641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Segoe UI Symbol" w:eastAsia="Times New Roman" w:hAnsi="Segoe UI Symbol" w:cs="Segoe UI Symbol"/>
          <w:sz w:val="24"/>
          <w:szCs w:val="24"/>
        </w:rPr>
        <w:t>✅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Tech stack:</w:t>
      </w:r>
    </w:p>
    <w:p w14:paraId="6C5A6E06" w14:textId="77777777" w:rsidR="005641C8" w:rsidRPr="005641C8" w:rsidRDefault="005641C8" w:rsidP="005641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lastRenderedPageBreak/>
        <w:t>Java 21</w:t>
      </w:r>
    </w:p>
    <w:p w14:paraId="643BD9D5" w14:textId="77777777" w:rsidR="005641C8" w:rsidRPr="005641C8" w:rsidRDefault="005641C8" w:rsidP="005641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pring Boot 3.x (latest)</w:t>
      </w:r>
    </w:p>
    <w:p w14:paraId="6720B1BE" w14:textId="77777777" w:rsidR="005641C8" w:rsidRPr="005641C8" w:rsidRDefault="005641C8" w:rsidP="005641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pring Kafka (or RabbitMQ based on choice)</w:t>
      </w:r>
    </w:p>
    <w:p w14:paraId="6C4FBF68" w14:textId="77777777" w:rsidR="005641C8" w:rsidRPr="005641C8" w:rsidRDefault="005641C8" w:rsidP="005641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pring Data JPA (PostgreSQL or MySQL)</w:t>
      </w:r>
    </w:p>
    <w:p w14:paraId="4A6EDC83" w14:textId="77777777" w:rsidR="005641C8" w:rsidRPr="005641C8" w:rsidRDefault="005641C8" w:rsidP="005641C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pring Scheduling (for reports)</w:t>
      </w:r>
    </w:p>
    <w:p w14:paraId="1A0E5E71" w14:textId="77777777" w:rsidR="005641C8" w:rsidRPr="005641C8" w:rsidRDefault="005641C8" w:rsidP="005641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Segoe UI Symbol" w:eastAsia="Times New Roman" w:hAnsi="Segoe UI Symbol" w:cs="Segoe UI Symbol"/>
          <w:sz w:val="24"/>
          <w:szCs w:val="24"/>
        </w:rPr>
        <w:t>✅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DevOps:</w:t>
      </w:r>
    </w:p>
    <w:p w14:paraId="3449C827" w14:textId="77777777" w:rsidR="005641C8" w:rsidRPr="005641C8" w:rsidRDefault="005641C8" w:rsidP="005641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Build: Maven or Gradle</w:t>
      </w:r>
    </w:p>
    <w:p w14:paraId="0D90555D" w14:textId="77777777" w:rsidR="005641C8" w:rsidRPr="005641C8" w:rsidRDefault="005641C8" w:rsidP="005641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Container: Docker</w:t>
      </w:r>
    </w:p>
    <w:p w14:paraId="7527986A" w14:textId="77777777" w:rsidR="005641C8" w:rsidRPr="005641C8" w:rsidRDefault="005641C8" w:rsidP="005641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Deployment: Kubernetes-ready manifests (Deployments, Services, </w:t>
      </w:r>
      <w:proofErr w:type="spellStart"/>
      <w:r w:rsidRPr="005641C8">
        <w:rPr>
          <w:rFonts w:ascii="Times New Roman" w:eastAsia="Times New Roman" w:hAnsi="Times New Roman" w:cs="Times New Roman"/>
          <w:sz w:val="24"/>
          <w:szCs w:val="24"/>
        </w:rPr>
        <w:t>ConfigMaps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B0F0D3A" w14:textId="77777777" w:rsidR="005641C8" w:rsidRPr="005641C8" w:rsidRDefault="005641C8" w:rsidP="005641C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Configurable retry count (via </w:t>
      </w: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application.yml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Pr="005641C8">
        <w:rPr>
          <w:rFonts w:ascii="Times New Roman" w:eastAsia="Times New Roman" w:hAnsi="Times New Roman" w:cs="Times New Roman"/>
          <w:sz w:val="24"/>
          <w:szCs w:val="24"/>
        </w:rPr>
        <w:t>ConfigMap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B7B2124" w14:textId="77777777" w:rsidR="005641C8" w:rsidRPr="005641C8" w:rsidRDefault="005641C8" w:rsidP="005641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Segoe UI Symbol" w:eastAsia="Times New Roman" w:hAnsi="Segoe UI Symbol" w:cs="Segoe UI Symbol"/>
          <w:sz w:val="24"/>
          <w:szCs w:val="24"/>
        </w:rPr>
        <w:t>✅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Code Quality:</w:t>
      </w:r>
    </w:p>
    <w:p w14:paraId="1DB34F53" w14:textId="77777777" w:rsidR="005641C8" w:rsidRPr="005641C8" w:rsidRDefault="005641C8" w:rsidP="005641C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Must demonstrate:</w:t>
      </w:r>
    </w:p>
    <w:p w14:paraId="02F6F68D" w14:textId="77777777" w:rsidR="005641C8" w:rsidRPr="005641C8" w:rsidRDefault="005641C8" w:rsidP="005641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Strong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object-oriented design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(e.g. domain models, service layers, repository pattern)</w:t>
      </w:r>
    </w:p>
    <w:p w14:paraId="575D3911" w14:textId="77777777" w:rsidR="005641C8" w:rsidRPr="005641C8" w:rsidRDefault="005641C8" w:rsidP="005641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Proper exception handling</w:t>
      </w:r>
    </w:p>
    <w:p w14:paraId="2E6323B6" w14:textId="77777777" w:rsidR="005641C8" w:rsidRPr="005641C8" w:rsidRDefault="005641C8" w:rsidP="005641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Logging (SLF4J)</w:t>
      </w:r>
    </w:p>
    <w:p w14:paraId="2C5DC221" w14:textId="77777777" w:rsidR="005641C8" w:rsidRPr="005641C8" w:rsidRDefault="005641C8" w:rsidP="005641C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Unit tests (JUnit + Mockito)</w:t>
      </w:r>
    </w:p>
    <w:p w14:paraId="23ED2AA1" w14:textId="77777777" w:rsidR="005641C8" w:rsidRPr="005641C8" w:rsidRDefault="005641C8" w:rsidP="005641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Segoe UI Symbol" w:eastAsia="Times New Roman" w:hAnsi="Segoe UI Symbol" w:cs="Segoe UI Symbol"/>
          <w:sz w:val="24"/>
          <w:szCs w:val="24"/>
        </w:rPr>
        <w:t>✅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Code Sharing:</w:t>
      </w:r>
    </w:p>
    <w:p w14:paraId="5C8936A2" w14:textId="77777777" w:rsidR="005641C8" w:rsidRPr="005641C8" w:rsidRDefault="005641C8" w:rsidP="005641C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Solution should be hosted in a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public GitHub repository</w:t>
      </w:r>
    </w:p>
    <w:p w14:paraId="1701BE05" w14:textId="77777777" w:rsidR="005641C8" w:rsidRPr="005641C8" w:rsidRDefault="005641C8" w:rsidP="005641C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README must contain:</w:t>
      </w:r>
    </w:p>
    <w:p w14:paraId="38E37F23" w14:textId="77777777" w:rsidR="005641C8" w:rsidRPr="005641C8" w:rsidRDefault="005641C8" w:rsidP="005641C8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Build and run instructions (including Docker &amp; Kubernetes deployment steps)</w:t>
      </w:r>
    </w:p>
    <w:p w14:paraId="0A9139D6" w14:textId="77777777" w:rsidR="005641C8" w:rsidRPr="005641C8" w:rsidRDefault="005641C8" w:rsidP="005641C8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Example API calls or Kafka message formats</w:t>
      </w:r>
    </w:p>
    <w:p w14:paraId="00646B3D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641C8">
        <w:rPr>
          <w:rFonts w:ascii="Times New Roman" w:eastAsia="Times New Roman" w:hAnsi="Times New Roman" w:cs="Times New Roman"/>
          <w:b/>
          <w:bCs/>
          <w:sz w:val="27"/>
          <w:szCs w:val="27"/>
        </w:rPr>
        <w:t>Expected Design Elements</w:t>
      </w:r>
    </w:p>
    <w:p w14:paraId="2772A1E2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Courier New" w:eastAsia="Times New Roman" w:hAnsi="Courier New" w:cs="Courier New"/>
          <w:sz w:val="20"/>
          <w:szCs w:val="20"/>
        </w:rPr>
        <w:t>Claim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641C8">
        <w:rPr>
          <w:rFonts w:ascii="Courier New" w:eastAsia="Times New Roman" w:hAnsi="Courier New" w:cs="Courier New"/>
          <w:sz w:val="20"/>
          <w:szCs w:val="20"/>
        </w:rPr>
        <w:t>Patient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641C8">
        <w:rPr>
          <w:rFonts w:ascii="Courier New" w:eastAsia="Times New Roman" w:hAnsi="Courier New" w:cs="Courier New"/>
          <w:sz w:val="20"/>
          <w:szCs w:val="20"/>
        </w:rPr>
        <w:t>Insurance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641C8">
        <w:rPr>
          <w:rFonts w:ascii="Courier New" w:eastAsia="Times New Roman" w:hAnsi="Courier New" w:cs="Courier New"/>
          <w:sz w:val="20"/>
          <w:szCs w:val="20"/>
        </w:rPr>
        <w:t>Pharmacy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domain objects</w:t>
      </w:r>
    </w:p>
    <w:p w14:paraId="73B920B5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ClaimService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ClaimProcessor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ClaimRetryHandler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services</w:t>
      </w:r>
    </w:p>
    <w:p w14:paraId="2028C487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ClaimRepository</w:t>
      </w:r>
      <w:proofErr w:type="spellEnd"/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5641C8">
        <w:rPr>
          <w:rFonts w:ascii="Courier New" w:eastAsia="Times New Roman" w:hAnsi="Courier New" w:cs="Courier New"/>
          <w:sz w:val="20"/>
          <w:szCs w:val="20"/>
        </w:rPr>
        <w:t>ErrorClaimRepository</w:t>
      </w:r>
      <w:proofErr w:type="spellEnd"/>
    </w:p>
    <w:p w14:paraId="570843C9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Kafka listener to consume claims</w:t>
      </w:r>
    </w:p>
    <w:p w14:paraId="731D6091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Kafka producer to publish processed claims</w:t>
      </w:r>
    </w:p>
    <w:p w14:paraId="490E7FC1" w14:textId="77777777" w:rsidR="005641C8" w:rsidRPr="005641C8" w:rsidRDefault="005641C8" w:rsidP="005641C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Scheduled job for report generation</w:t>
      </w:r>
    </w:p>
    <w:p w14:paraId="4C47EA4D" w14:textId="77777777" w:rsidR="005641C8" w:rsidRPr="005641C8" w:rsidRDefault="00CC1AE7" w:rsidP="005641C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0EB8477C">
          <v:rect id="_x0000_i1026" style="width:0;height:1.5pt" o:hralign="center" o:hrstd="t" o:hr="t" fillcolor="#a0a0a0" stroked="f"/>
        </w:pict>
      </w:r>
    </w:p>
    <w:p w14:paraId="7DF467FB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5641C8">
        <w:rPr>
          <w:rFonts w:ascii="Times New Roman" w:eastAsia="Times New Roman" w:hAnsi="Times New Roman" w:cs="Times New Roman"/>
          <w:b/>
          <w:bCs/>
          <w:sz w:val="27"/>
          <w:szCs w:val="27"/>
        </w:rPr>
        <w:t>Evaluation Criteria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22"/>
        <w:gridCol w:w="6300"/>
      </w:tblGrid>
      <w:tr w:rsidR="005641C8" w:rsidRPr="005641C8" w14:paraId="4595AE6A" w14:textId="77777777" w:rsidTr="4939E1F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4460A7C" w14:textId="77777777" w:rsidR="005641C8" w:rsidRPr="005641C8" w:rsidRDefault="005641C8" w:rsidP="00564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2E0D0C18" w14:textId="77777777" w:rsidR="005641C8" w:rsidRPr="005641C8" w:rsidRDefault="005641C8" w:rsidP="005641C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hat We Look For</w:t>
            </w:r>
          </w:p>
        </w:tc>
      </w:tr>
      <w:tr w:rsidR="005641C8" w:rsidRPr="005641C8" w14:paraId="28749568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50ED1B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e Structure</w:t>
            </w:r>
          </w:p>
        </w:tc>
        <w:tc>
          <w:tcPr>
            <w:tcW w:w="0" w:type="auto"/>
            <w:vAlign w:val="center"/>
            <w:hideMark/>
          </w:tcPr>
          <w:p w14:paraId="2DA4DB0F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Clean, modular, testable code; appropriate use of Spring features</w:t>
            </w:r>
          </w:p>
        </w:tc>
      </w:tr>
      <w:tr w:rsidR="005641C8" w:rsidRPr="005641C8" w14:paraId="31CD61F3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949126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ject-Oriented Design</w:t>
            </w:r>
          </w:p>
        </w:tc>
        <w:tc>
          <w:tcPr>
            <w:tcW w:w="0" w:type="auto"/>
            <w:vAlign w:val="center"/>
            <w:hideMark/>
          </w:tcPr>
          <w:p w14:paraId="2D911488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Encapsulation, abstraction, meaningful domain models</w:t>
            </w:r>
          </w:p>
        </w:tc>
      </w:tr>
      <w:tr w:rsidR="005641C8" w:rsidRPr="005641C8" w14:paraId="25F8708D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337820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Error Handling</w:t>
            </w:r>
          </w:p>
        </w:tc>
        <w:tc>
          <w:tcPr>
            <w:tcW w:w="0" w:type="auto"/>
            <w:vAlign w:val="center"/>
            <w:hideMark/>
          </w:tcPr>
          <w:p w14:paraId="64943D16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Robust handling of failures, retry logic</w:t>
            </w:r>
          </w:p>
        </w:tc>
      </w:tr>
      <w:tr w:rsidR="005641C8" w:rsidRPr="005641C8" w14:paraId="53512901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0298DB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alability</w:t>
            </w:r>
          </w:p>
        </w:tc>
        <w:tc>
          <w:tcPr>
            <w:tcW w:w="0" w:type="auto"/>
            <w:vAlign w:val="center"/>
            <w:hideMark/>
          </w:tcPr>
          <w:p w14:paraId="49AED5E9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Designed with microservice/Kubernetes readiness</w:t>
            </w:r>
          </w:p>
        </w:tc>
      </w:tr>
      <w:tr w:rsidR="005641C8" w:rsidRPr="005641C8" w14:paraId="2C42908E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9EF1A3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cumentation</w:t>
            </w:r>
          </w:p>
        </w:tc>
        <w:tc>
          <w:tcPr>
            <w:tcW w:w="0" w:type="auto"/>
            <w:vAlign w:val="center"/>
            <w:hideMark/>
          </w:tcPr>
          <w:p w14:paraId="4BA8F818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Clear, buildable, deployable solution; good README</w:t>
            </w:r>
          </w:p>
        </w:tc>
      </w:tr>
      <w:tr w:rsidR="005641C8" w:rsidRPr="005641C8" w14:paraId="1F6FB89E" w14:textId="77777777" w:rsidTr="4939E1F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B05747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onus</w:t>
            </w:r>
          </w:p>
        </w:tc>
        <w:tc>
          <w:tcPr>
            <w:tcW w:w="0" w:type="auto"/>
            <w:vAlign w:val="center"/>
            <w:hideMark/>
          </w:tcPr>
          <w:p w14:paraId="58110167" w14:textId="77777777" w:rsidR="005641C8" w:rsidRPr="005641C8" w:rsidRDefault="005641C8" w:rsidP="005641C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641C8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ation of reporting features</w:t>
            </w:r>
          </w:p>
        </w:tc>
      </w:tr>
    </w:tbl>
    <w:p w14:paraId="2EBEA175" w14:textId="05376A0B" w:rsidR="4939E1FF" w:rsidRDefault="4939E1FF" w:rsidP="4939E1FF">
      <w:pPr>
        <w:spacing w:beforeAutospacing="1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1C0A43F7" w14:textId="77777777" w:rsidR="005641C8" w:rsidRPr="005641C8" w:rsidRDefault="005641C8" w:rsidP="005641C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4939E1FF">
        <w:rPr>
          <w:rFonts w:ascii="Times New Roman" w:eastAsia="Times New Roman" w:hAnsi="Times New Roman" w:cs="Times New Roman"/>
          <w:b/>
          <w:bCs/>
          <w:sz w:val="27"/>
          <w:szCs w:val="27"/>
        </w:rPr>
        <w:t>Outcome</w:t>
      </w:r>
    </w:p>
    <w:p w14:paraId="7D724B36" w14:textId="30AC6405" w:rsidR="2C5F5122" w:rsidRDefault="2C5F5122" w:rsidP="4939E1FF">
      <w:pPr>
        <w:numPr>
          <w:ilvl w:val="0"/>
          <w:numId w:val="9"/>
        </w:numPr>
        <w:spacing w:beforeAutospacing="1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939E1FF">
        <w:rPr>
          <w:rFonts w:ascii="Times New Roman" w:eastAsia="Times New Roman" w:hAnsi="Times New Roman" w:cs="Times New Roman"/>
          <w:sz w:val="24"/>
          <w:szCs w:val="24"/>
        </w:rPr>
        <w:t>The use of AI tools to complete any portion of this case study will result in disqualification</w:t>
      </w:r>
    </w:p>
    <w:p w14:paraId="75ADCC90" w14:textId="77777777" w:rsidR="005641C8" w:rsidRPr="005641C8" w:rsidRDefault="005641C8" w:rsidP="005641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Candidates submit a link to their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public GitHub repository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78DB5FD" w14:textId="77777777" w:rsidR="005641C8" w:rsidRPr="005641C8" w:rsidRDefault="005641C8" w:rsidP="005641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>Hiring team reviews:</w:t>
      </w:r>
    </w:p>
    <w:p w14:paraId="028B6030" w14:textId="77777777" w:rsidR="005641C8" w:rsidRPr="005641C8" w:rsidRDefault="005641C8" w:rsidP="005641C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olution completeness </w:t>
      </w:r>
    </w:p>
    <w:p w14:paraId="37F5CA89" w14:textId="77777777" w:rsidR="005641C8" w:rsidRPr="005641C8" w:rsidRDefault="005641C8" w:rsidP="005641C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Code quality</w:t>
      </w:r>
    </w:p>
    <w:p w14:paraId="6B67ACFB" w14:textId="77777777" w:rsidR="005641C8" w:rsidRPr="005641C8" w:rsidRDefault="005641C8" w:rsidP="005641C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Design patterns</w:t>
      </w:r>
    </w:p>
    <w:p w14:paraId="03640768" w14:textId="77777777" w:rsidR="005641C8" w:rsidRPr="005641C8" w:rsidRDefault="005641C8" w:rsidP="005641C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Deployment readiness</w:t>
      </w:r>
    </w:p>
    <w:p w14:paraId="2F7CDBC0" w14:textId="77777777" w:rsidR="005641C8" w:rsidRPr="005641C8" w:rsidRDefault="005641C8" w:rsidP="005641C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Successful candidates proceed to a </w:t>
      </w:r>
      <w:r w:rsidRPr="005641C8">
        <w:rPr>
          <w:rFonts w:ascii="Times New Roman" w:eastAsia="Times New Roman" w:hAnsi="Times New Roman" w:cs="Times New Roman"/>
          <w:b/>
          <w:bCs/>
          <w:sz w:val="24"/>
          <w:szCs w:val="24"/>
        </w:rPr>
        <w:t>live code review session</w:t>
      </w:r>
      <w:r w:rsidRPr="005641C8">
        <w:rPr>
          <w:rFonts w:ascii="Times New Roman" w:eastAsia="Times New Roman" w:hAnsi="Times New Roman" w:cs="Times New Roman"/>
          <w:sz w:val="24"/>
          <w:szCs w:val="24"/>
        </w:rPr>
        <w:t xml:space="preserve"> where they explain their design choices.</w:t>
      </w:r>
    </w:p>
    <w:p w14:paraId="2B307BD5" w14:textId="5A1850FB" w:rsidR="005641C8" w:rsidRPr="005641C8" w:rsidRDefault="5471E8FC" w:rsidP="4939E1F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4939E1FF">
        <w:rPr>
          <w:rFonts w:eastAsiaTheme="minorEastAsia"/>
          <w:b/>
          <w:bCs/>
          <w:sz w:val="27"/>
          <w:szCs w:val="27"/>
        </w:rPr>
        <w:t>Deadline</w:t>
      </w:r>
      <w:r w:rsidR="7DB6E829" w:rsidRPr="4939E1FF">
        <w:rPr>
          <w:rFonts w:eastAsiaTheme="minorEastAsia"/>
          <w:b/>
          <w:bCs/>
          <w:sz w:val="27"/>
          <w:szCs w:val="27"/>
        </w:rPr>
        <w:t xml:space="preserve">: </w:t>
      </w:r>
      <w:r w:rsidR="7DB6E829" w:rsidRPr="4939E1F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024B4BC4" w14:textId="6D478136" w:rsidR="005641C8" w:rsidRPr="005641C8" w:rsidRDefault="7DB6E829" w:rsidP="4939E1F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4939E1F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07/03/2025 </w:t>
      </w:r>
      <w:r w:rsidR="48ECC15C" w:rsidRPr="4939E1FF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4939E1FF">
        <w:rPr>
          <w:rFonts w:ascii="Times New Roman" w:eastAsia="Times New Roman" w:hAnsi="Times New Roman" w:cs="Times New Roman"/>
          <w:b/>
          <w:bCs/>
          <w:sz w:val="24"/>
          <w:szCs w:val="24"/>
        </w:rPr>
        <w:t>:00 PM ET.</w:t>
      </w:r>
    </w:p>
    <w:sectPr w:rsidR="005641C8" w:rsidRPr="00564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C5FAA"/>
    <w:multiLevelType w:val="multilevel"/>
    <w:tmpl w:val="A8EC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900B76"/>
    <w:multiLevelType w:val="multilevel"/>
    <w:tmpl w:val="DC52B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A0784C"/>
    <w:multiLevelType w:val="multilevel"/>
    <w:tmpl w:val="8EE6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4E5BF0"/>
    <w:multiLevelType w:val="multilevel"/>
    <w:tmpl w:val="B78E6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1240D0"/>
    <w:multiLevelType w:val="multilevel"/>
    <w:tmpl w:val="684E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227755"/>
    <w:multiLevelType w:val="multilevel"/>
    <w:tmpl w:val="76680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614687"/>
    <w:multiLevelType w:val="multilevel"/>
    <w:tmpl w:val="C7301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0EB6B6"/>
    <w:multiLevelType w:val="hybridMultilevel"/>
    <w:tmpl w:val="21F64284"/>
    <w:lvl w:ilvl="0" w:tplc="52FE6D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6765C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621D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A0C5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EEC2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C295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CED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CAF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B060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C23D32"/>
    <w:multiLevelType w:val="multilevel"/>
    <w:tmpl w:val="C43A8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5E3773"/>
    <w:multiLevelType w:val="multilevel"/>
    <w:tmpl w:val="CDE8B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7763448">
    <w:abstractNumId w:val="7"/>
  </w:num>
  <w:num w:numId="2" w16cid:durableId="689112946">
    <w:abstractNumId w:val="8"/>
  </w:num>
  <w:num w:numId="3" w16cid:durableId="2059209002">
    <w:abstractNumId w:val="4"/>
  </w:num>
  <w:num w:numId="4" w16cid:durableId="1231501074">
    <w:abstractNumId w:val="0"/>
  </w:num>
  <w:num w:numId="5" w16cid:durableId="917596748">
    <w:abstractNumId w:val="6"/>
  </w:num>
  <w:num w:numId="6" w16cid:durableId="1250382591">
    <w:abstractNumId w:val="2"/>
  </w:num>
  <w:num w:numId="7" w16cid:durableId="512112680">
    <w:abstractNumId w:val="3"/>
  </w:num>
  <w:num w:numId="8" w16cid:durableId="1263949388">
    <w:abstractNumId w:val="1"/>
  </w:num>
  <w:num w:numId="9" w16cid:durableId="549658610">
    <w:abstractNumId w:val="9"/>
  </w:num>
  <w:num w:numId="10" w16cid:durableId="4140173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wNzI1MzA0NDQxMjFT0lEKTi0uzszPAykwrAUAFSF52iwAAAA="/>
  </w:docVars>
  <w:rsids>
    <w:rsidRoot w:val="005641C8"/>
    <w:rsid w:val="005641C8"/>
    <w:rsid w:val="00742320"/>
    <w:rsid w:val="00AC70B5"/>
    <w:rsid w:val="00CC1AE7"/>
    <w:rsid w:val="00EA4556"/>
    <w:rsid w:val="034C0AA8"/>
    <w:rsid w:val="1691871C"/>
    <w:rsid w:val="178699DC"/>
    <w:rsid w:val="2C5F5122"/>
    <w:rsid w:val="3B69A34F"/>
    <w:rsid w:val="43B0E857"/>
    <w:rsid w:val="48ECC15C"/>
    <w:rsid w:val="4939E1FF"/>
    <w:rsid w:val="4E8AFFA1"/>
    <w:rsid w:val="5471E8FC"/>
    <w:rsid w:val="59D99F7B"/>
    <w:rsid w:val="5B7E9085"/>
    <w:rsid w:val="7D0B64F9"/>
    <w:rsid w:val="7DB6E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2D9D34B4"/>
  <w15:chartTrackingRefBased/>
  <w15:docId w15:val="{5EE63F98-20F4-4089-90DD-9AE88DEC4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641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641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5641C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41C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641C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5641C8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5641C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64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641C8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641C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41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41C8"/>
    <w:rPr>
      <w:rFonts w:ascii="Courier New" w:eastAsia="Times New Roman" w:hAnsi="Courier New" w:cs="Courier New"/>
      <w:sz w:val="20"/>
      <w:szCs w:val="20"/>
    </w:rPr>
  </w:style>
  <w:style w:type="character" w:customStyle="1" w:styleId="hljs-attribute">
    <w:name w:val="hljs-attribute"/>
    <w:basedOn w:val="DefaultParagraphFont"/>
    <w:rsid w:val="005641C8"/>
  </w:style>
  <w:style w:type="character" w:customStyle="1" w:styleId="hljs-selector-tag">
    <w:name w:val="hljs-selector-tag"/>
    <w:basedOn w:val="DefaultParagraphFont"/>
    <w:rsid w:val="005641C8"/>
  </w:style>
  <w:style w:type="character" w:customStyle="1" w:styleId="hljs-selector-class">
    <w:name w:val="hljs-selector-class"/>
    <w:basedOn w:val="DefaultParagraphFont"/>
    <w:rsid w:val="005641C8"/>
  </w:style>
  <w:style w:type="character" w:customStyle="1" w:styleId="sr-only">
    <w:name w:val="sr-only"/>
    <w:basedOn w:val="DefaultParagraphFont"/>
    <w:rsid w:val="005641C8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641C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641C8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641C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641C8"/>
    <w:rPr>
      <w:rFonts w:ascii="Arial" w:eastAsia="Times New Roman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4939E1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269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9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69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760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597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84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9611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514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7303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4658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52636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710781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0632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29193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9154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313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61662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69604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26379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1948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59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02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87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17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07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13d71ca-b73c-45e4-9d75-2bffa94c61c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0D85A1740E8844BC070B7525253ED6" ma:contentTypeVersion="17" ma:contentTypeDescription="Create a new document." ma:contentTypeScope="" ma:versionID="0c821540941f5e9e3da11cbad884fb2b">
  <xsd:schema xmlns:xsd="http://www.w3.org/2001/XMLSchema" xmlns:xs="http://www.w3.org/2001/XMLSchema" xmlns:p="http://schemas.microsoft.com/office/2006/metadata/properties" xmlns:ns3="f193a961-95a6-4493-a9cf-72bfe66ca32f" xmlns:ns4="813d71ca-b73c-45e4-9d75-2bffa94c61c9" targetNamespace="http://schemas.microsoft.com/office/2006/metadata/properties" ma:root="true" ma:fieldsID="0bc0d2176018dfe76e07ff24f508c5dc" ns3:_="" ns4:_="">
    <xsd:import namespace="f193a961-95a6-4493-a9cf-72bfe66ca32f"/>
    <xsd:import namespace="813d71ca-b73c-45e4-9d75-2bffa94c61c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93a961-95a6-4493-a9cf-72bfe66ca32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d71ca-b73c-45e4-9d75-2bffa94c61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7D4B76-30CF-4560-BC00-BC8F33B1C7D6}">
  <ds:schemaRefs>
    <ds:schemaRef ds:uri="f193a961-95a6-4493-a9cf-72bfe66ca32f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813d71ca-b73c-45e4-9d75-2bffa94c61c9"/>
    <ds:schemaRef ds:uri="http://purl.org/dc/elements/1.1/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111AE940-D076-4563-BE8A-3345ADF42E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1AEF1C-3533-4493-8A28-C26A766ED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193a961-95a6-4493-a9cf-72bfe66ca32f"/>
    <ds:schemaRef ds:uri="813d71ca-b73c-45e4-9d75-2bffa94c61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762</Characters>
  <Application>Microsoft Office Word</Application>
  <DocSecurity>0</DocSecurity>
  <Lines>93</Lines>
  <Paragraphs>82</Paragraphs>
  <ScaleCrop>false</ScaleCrop>
  <Company>DST Systems, Inc.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hani, Manohar</dc:creator>
  <cp:keywords/>
  <dc:description/>
  <cp:lastModifiedBy>Pat Ahusimhenre-Oghinan</cp:lastModifiedBy>
  <cp:revision>2</cp:revision>
  <dcterms:created xsi:type="dcterms:W3CDTF">2025-07-01T21:18:00Z</dcterms:created>
  <dcterms:modified xsi:type="dcterms:W3CDTF">2025-07-01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0D85A1740E8844BC070B7525253ED6</vt:lpwstr>
  </property>
  <property fmtid="{D5CDD505-2E9C-101B-9397-08002B2CF9AE}" pid="3" name="GrammarlyDocumentId">
    <vt:lpwstr>0098dae9-17a8-40e7-8e43-a141387dea3d</vt:lpwstr>
  </property>
</Properties>
</file>